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paramedic-resume"/>
    <w:p>
      <w:pPr>
        <w:pStyle w:val="Heading1"/>
      </w:pPr>
      <w:r>
        <w:t xml:space="preserve">Paramedic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skilled Paramedic with over [X years] of experience in emergency medical services (EMS) across the United States, specifically in Los Angeles. Committed to providing high-quality pre-hospital care while adhering to the stringent standards of California’s EMS regulations. Proven expertise in trauma management, patient assessment, and critical care transport. A strong advocate for community health initiatives and public safety in Los Angeles, with a passion for empowering others through education and servic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[Emergency Medical Services Agency Name], Los Angeles, C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advanced life support (ALS) to patients in diverse settings, including urban and suburban environments across Los Angeles County.</w:t>
      </w:r>
    </w:p>
    <w:p>
      <w:pPr>
        <w:numPr>
          <w:ilvl w:val="0"/>
          <w:numId w:val="1001"/>
        </w:numPr>
        <w:pStyle w:val="Compact"/>
      </w:pPr>
      <w:r>
        <w:t xml:space="preserve">Managed critical emergencies such as cardiac arrest, trauma, pediatric emergencies, and obstetric complications with precision and calm under press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fire departments to ensure seamless patient handoffs and adherence to United States EMS protocols.</w:t>
      </w:r>
    </w:p>
    <w:p>
      <w:pPr>
        <w:numPr>
          <w:ilvl w:val="0"/>
          <w:numId w:val="1001"/>
        </w:numPr>
        <w:pStyle w:val="Compact"/>
      </w:pPr>
      <w:r>
        <w:t xml:space="preserve">Conducted routine equipment maintenance and quality assurance checks to maintain compliance with California’s emergency medical services standards.</w:t>
      </w:r>
    </w:p>
    <w:p>
      <w:pPr>
        <w:numPr>
          <w:ilvl w:val="0"/>
          <w:numId w:val="1001"/>
        </w:numPr>
        <w:pStyle w:val="Compact"/>
      </w:pPr>
      <w:r>
        <w:t xml:space="preserve">Served as a mentor for new EMTs and paramedics, fostering a culture of excellence in Los Angeles’ fast-paced EMS environment.</w:t>
      </w:r>
    </w:p>
    <w:bookmarkEnd w:id="21"/>
    <w:bookmarkStart w:id="22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[Fire Department or Ambulance Service], Los Angeles, C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sponded to over 500+ emergency calls annually, ensuring timely and effective care for patients in crisis across the United States.</w:t>
      </w:r>
    </w:p>
    <w:p>
      <w:pPr>
        <w:numPr>
          <w:ilvl w:val="0"/>
          <w:numId w:val="1002"/>
        </w:numPr>
        <w:pStyle w:val="Compact"/>
      </w:pPr>
      <w:r>
        <w:t xml:space="preserve">Administered basic life support interventions, including airway management, splinting, and automated external defibrillator (AED) use.</w:t>
      </w:r>
    </w:p>
    <w:p>
      <w:pPr>
        <w:numPr>
          <w:ilvl w:val="0"/>
          <w:numId w:val="1002"/>
        </w:numPr>
        <w:pStyle w:val="Compact"/>
      </w:pPr>
      <w:r>
        <w:t xml:space="preserve">Documented patient care reports with accuracy to meet federal and state requirements for EMS documentation in Los Angel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n emergency preparedness and first aid in the United State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ed237f4affb5eda90237118cbcca7ce94e0ad3c"/>
    <w:p>
      <w:pPr>
        <w:pStyle w:val="Heading3"/>
      </w:pPr>
      <w:r>
        <w:t xml:space="preserve">Associate of Science in Emergency Medical Services</w:t>
      </w:r>
    </w:p>
    <w:p>
      <w:pPr>
        <w:pStyle w:val="FirstParagraph"/>
      </w:pPr>
      <w:r>
        <w:rPr>
          <w:bCs/>
          <w:b/>
        </w:rPr>
        <w:t xml:space="preserve">[Community College Name], Los Angeles, CA | [Graduation Year]</w:t>
      </w:r>
    </w:p>
    <w:p>
      <w:pPr>
        <w:numPr>
          <w:ilvl w:val="0"/>
          <w:numId w:val="1003"/>
        </w:numPr>
        <w:pStyle w:val="Compact"/>
      </w:pPr>
      <w:r>
        <w:t xml:space="preserve">Courses included advanced patient assessment, pharmacology, and trauma care, aligned with the National Highway Traffic Safety Administration (NHTSA) standards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at Los Angeles County hospitals to gain hands-on experience in critical care scenario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Registry of Emergency Medical Technicians (NREMT) Paramedic Certification</w:t>
      </w:r>
      <w:r>
        <w:t xml:space="preserve"> </w:t>
      </w:r>
      <w:r>
        <w:t xml:space="preserve">– United States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fornia State EMS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for Healthcare Providers</w:t>
      </w:r>
      <w:r>
        <w:t xml:space="preserve"> </w:t>
      </w:r>
      <w:r>
        <w:t xml:space="preserve">– American Heart Associ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LS (Pediatric Advanced Life Support)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/AED Certification</w:t>
      </w:r>
      <w:r>
        <w:t xml:space="preserve"> </w:t>
      </w:r>
      <w:r>
        <w:t xml:space="preserve">– [Institution], [Year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IV therapy, airway management, EKG interpretation, and emergency pharmac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lectronic medical records (EMR) systems used in Los Angeles hospitals and ambulance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ffectively communicate with patients, families, and healthcare teams in high-stress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abilities to prioritize patient care during emergencies in the United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Los Angeles, ensuring equitable care for all patient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Association of Emergency Medical Technicians (NAEMT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Emergency Medicine Association (CEMA)</w:t>
      </w:r>
      <w:r>
        <w:t xml:space="preserve"> </w:t>
      </w:r>
      <w:r>
        <w:t xml:space="preserve">– Active participant in local seminars and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s Angeles County EMS Council</w:t>
      </w:r>
      <w:r>
        <w:t xml:space="preserve"> </w:t>
      </w:r>
      <w:r>
        <w:t xml:space="preserve">– Engaged in policy discussions to improve emergency services in the United State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[Local Volunteer Organization], Los Angeles, CA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Volunteered as a first responder during community events, including the LA Marathon and local health fairs.</w:t>
      </w:r>
    </w:p>
    <w:p>
      <w:pPr>
        <w:numPr>
          <w:ilvl w:val="0"/>
          <w:numId w:val="1007"/>
        </w:numPr>
        <w:pStyle w:val="Compact"/>
      </w:pPr>
      <w:r>
        <w:t xml:space="preserve">Participated in free health screenings and public education campaigns to promote emergency preparedness in underserved neighborhood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Spanish – Intermediate (able to communicate effectively with Spanish-speaking patients in Los Angele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Phone Number] or [Email Address].</w:t>
      </w:r>
    </w:p>
    <w:p>
      <w:pPr>
        <w:pStyle w:val="BodyText"/>
      </w:pPr>
      <w:r>
        <w:rPr>
          <w:bCs/>
          <w:b/>
        </w:rPr>
        <w:t xml:space="preserve">Resume for Paramedic in United States Los Angeles</w:t>
      </w:r>
    </w:p>
    <w:p>
      <w:pPr>
        <w:pStyle w:val="BodyText"/>
      </w:pPr>
      <w:r>
        <w:t xml:space="preserve">This document reflects the qualifications and experience of a dedicated paramedic committed to excellence in emergency medical services within Los Angeles, California, United Stat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aramedic in United States Los Angeles</dc:title>
  <dc:creator/>
  <dc:language>en</dc:language>
  <cp:keywords/>
  <dcterms:created xsi:type="dcterms:W3CDTF">2026-07-24T06:33:09Z</dcterms:created>
  <dcterms:modified xsi:type="dcterms:W3CDTF">2026-07-24T06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